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21342" w14:textId="0EE0A489" w:rsidR="00114422" w:rsidRDefault="00BC0461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Apollinaire, « Le Pont M</w:t>
      </w:r>
      <w:r w:rsidR="005207FE">
        <w:rPr>
          <w:rFonts w:ascii="Garamond" w:hAnsi="Garamond"/>
          <w:b/>
          <w:bCs/>
          <w:sz w:val="28"/>
          <w:szCs w:val="28"/>
        </w:rPr>
        <w:t>i</w:t>
      </w:r>
      <w:bookmarkStart w:id="0" w:name="_GoBack"/>
      <w:bookmarkEnd w:id="0"/>
      <w:r>
        <w:rPr>
          <w:rFonts w:ascii="Garamond" w:hAnsi="Garamond"/>
          <w:b/>
          <w:bCs/>
          <w:sz w:val="28"/>
          <w:szCs w:val="28"/>
        </w:rPr>
        <w:t xml:space="preserve">rabeau », </w:t>
      </w:r>
      <w:r>
        <w:rPr>
          <w:rFonts w:ascii="Garamond" w:hAnsi="Garamond"/>
          <w:b/>
          <w:bCs/>
          <w:i/>
          <w:iCs/>
          <w:sz w:val="28"/>
          <w:szCs w:val="28"/>
        </w:rPr>
        <w:t>Alcools</w:t>
      </w:r>
      <w:r>
        <w:rPr>
          <w:rFonts w:ascii="Garamond" w:hAnsi="Garamond"/>
          <w:b/>
          <w:bCs/>
          <w:sz w:val="28"/>
          <w:szCs w:val="28"/>
        </w:rPr>
        <w:t xml:space="preserve"> (1913)</w:t>
      </w:r>
    </w:p>
    <w:p w14:paraId="43481C15" w14:textId="406A2FAA" w:rsidR="00BC0461" w:rsidRDefault="00BC0461" w:rsidP="00BC0461">
      <w:pPr>
        <w:jc w:val="center"/>
        <w:rPr>
          <w:rFonts w:ascii="Garamond" w:hAnsi="Garamond"/>
          <w:sz w:val="28"/>
          <w:szCs w:val="28"/>
        </w:rPr>
      </w:pPr>
    </w:p>
    <w:p w14:paraId="44B36506" w14:textId="0A71E51F" w:rsidR="00BC0461" w:rsidRDefault="00BC0461" w:rsidP="00BC0461">
      <w:pPr>
        <w:jc w:val="center"/>
        <w:rPr>
          <w:rFonts w:ascii="Garamond" w:hAnsi="Garamond"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Le Pont Mirabeau</w:t>
      </w:r>
    </w:p>
    <w:p w14:paraId="4E6F9CD8" w14:textId="2AE0E85B" w:rsidR="00BC0461" w:rsidRPr="00872343" w:rsidRDefault="00BC0461" w:rsidP="00BF2782">
      <w:pPr>
        <w:spacing w:after="0"/>
        <w:rPr>
          <w:rFonts w:ascii="Garamond" w:hAnsi="Garamond"/>
          <w:sz w:val="28"/>
          <w:szCs w:val="28"/>
        </w:rPr>
      </w:pPr>
    </w:p>
    <w:p w14:paraId="113EB564" w14:textId="553EDB1A" w:rsidR="00BC0461" w:rsidRPr="00872343" w:rsidRDefault="00BC0461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>Sous le pont Mirabeau coule la Seine</w:t>
      </w:r>
    </w:p>
    <w:p w14:paraId="676853D4" w14:textId="058B21D4" w:rsidR="00BC0461" w:rsidRPr="00872343" w:rsidRDefault="00BC0461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 xml:space="preserve">       Et nos amours</w:t>
      </w:r>
    </w:p>
    <w:p w14:paraId="459D8527" w14:textId="68689E88" w:rsidR="00BC0461" w:rsidRPr="00872343" w:rsidRDefault="00BC0461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 xml:space="preserve">  Faut-il qu’i m’en souvienne</w:t>
      </w:r>
    </w:p>
    <w:p w14:paraId="1096C105" w14:textId="25F05432" w:rsidR="00BC0461" w:rsidRPr="00872343" w:rsidRDefault="00BC0461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>La joie venait toujours après la peine</w:t>
      </w:r>
    </w:p>
    <w:p w14:paraId="0FDAC1EF" w14:textId="564EA80B" w:rsidR="00BC0461" w:rsidRPr="00872343" w:rsidRDefault="00BC0461" w:rsidP="00BF2782">
      <w:pPr>
        <w:spacing w:after="0"/>
        <w:rPr>
          <w:rFonts w:ascii="Garamond" w:hAnsi="Garamond"/>
          <w:sz w:val="28"/>
          <w:szCs w:val="28"/>
        </w:rPr>
      </w:pPr>
    </w:p>
    <w:p w14:paraId="22918D02" w14:textId="2845CA07" w:rsidR="00BC0461" w:rsidRPr="00872343" w:rsidRDefault="00BC0461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 xml:space="preserve">      Vienne la nuit sonne l’heure</w:t>
      </w:r>
    </w:p>
    <w:p w14:paraId="18643667" w14:textId="4CAC8ACC" w:rsidR="00BC0461" w:rsidRPr="00872343" w:rsidRDefault="00BC0461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 xml:space="preserve">      Les jours anciens s’en vont je demeure</w:t>
      </w:r>
    </w:p>
    <w:p w14:paraId="125598E4" w14:textId="78D72211" w:rsidR="00BC0461" w:rsidRPr="00872343" w:rsidRDefault="00BC0461" w:rsidP="00BF2782">
      <w:pPr>
        <w:spacing w:after="0"/>
        <w:rPr>
          <w:rFonts w:ascii="Garamond" w:hAnsi="Garamond"/>
          <w:sz w:val="28"/>
          <w:szCs w:val="28"/>
        </w:rPr>
      </w:pPr>
    </w:p>
    <w:p w14:paraId="7042CBB3" w14:textId="4CEACAFB" w:rsidR="00BC0461" w:rsidRPr="00872343" w:rsidRDefault="00BC0461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 xml:space="preserve">Les mains dans les mains </w:t>
      </w:r>
      <w:proofErr w:type="gramStart"/>
      <w:r w:rsidRPr="00872343">
        <w:rPr>
          <w:rFonts w:ascii="Garamond" w:hAnsi="Garamond"/>
          <w:sz w:val="28"/>
          <w:szCs w:val="28"/>
        </w:rPr>
        <w:t>restons</w:t>
      </w:r>
      <w:proofErr w:type="gramEnd"/>
      <w:r w:rsidRPr="00872343">
        <w:rPr>
          <w:rFonts w:ascii="Garamond" w:hAnsi="Garamond"/>
          <w:sz w:val="28"/>
          <w:szCs w:val="28"/>
        </w:rPr>
        <w:t xml:space="preserve"> face à face</w:t>
      </w:r>
    </w:p>
    <w:p w14:paraId="6679E77B" w14:textId="4D2F389A" w:rsidR="00BC0461" w:rsidRPr="00872343" w:rsidRDefault="00BC0461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 xml:space="preserve">       Tandis que sous</w:t>
      </w:r>
    </w:p>
    <w:p w14:paraId="279B3EF8" w14:textId="1D3E0D83" w:rsidR="00BC0461" w:rsidRPr="00872343" w:rsidRDefault="00BC0461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 xml:space="preserve">    Le pont de nos bras passe</w:t>
      </w:r>
    </w:p>
    <w:p w14:paraId="709922E5" w14:textId="0C9491DD" w:rsidR="00BC0461" w:rsidRPr="00872343" w:rsidRDefault="00BC0461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>Des éternels regards l’onde si lasse</w:t>
      </w:r>
    </w:p>
    <w:p w14:paraId="3AAC8C2C" w14:textId="088A595E" w:rsidR="00BC0461" w:rsidRPr="00872343" w:rsidRDefault="00BC0461" w:rsidP="00BF2782">
      <w:pPr>
        <w:spacing w:after="0"/>
        <w:rPr>
          <w:rFonts w:ascii="Garamond" w:hAnsi="Garamond"/>
          <w:sz w:val="28"/>
          <w:szCs w:val="28"/>
        </w:rPr>
      </w:pPr>
    </w:p>
    <w:p w14:paraId="3E931569" w14:textId="6CDE555C" w:rsidR="00BC0461" w:rsidRPr="00872343" w:rsidRDefault="00BC0461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 xml:space="preserve">       Vienne la nuit son</w:t>
      </w:r>
      <w:r w:rsidR="00BF2782" w:rsidRPr="00872343">
        <w:rPr>
          <w:rFonts w:ascii="Garamond" w:hAnsi="Garamond"/>
          <w:sz w:val="28"/>
          <w:szCs w:val="28"/>
        </w:rPr>
        <w:t>n</w:t>
      </w:r>
      <w:r w:rsidRPr="00872343">
        <w:rPr>
          <w:rFonts w:ascii="Garamond" w:hAnsi="Garamond"/>
          <w:sz w:val="28"/>
          <w:szCs w:val="28"/>
        </w:rPr>
        <w:t>e l’heure</w:t>
      </w:r>
    </w:p>
    <w:p w14:paraId="4BD0E6A1" w14:textId="017AAFA9" w:rsidR="00BC0461" w:rsidRPr="00872343" w:rsidRDefault="00BC0461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 xml:space="preserve">       Les jours s’en </w:t>
      </w:r>
      <w:r w:rsidR="00BF2782" w:rsidRPr="00872343">
        <w:rPr>
          <w:rFonts w:ascii="Garamond" w:hAnsi="Garamond"/>
          <w:sz w:val="28"/>
          <w:szCs w:val="28"/>
        </w:rPr>
        <w:t>vont je demeure</w:t>
      </w:r>
    </w:p>
    <w:p w14:paraId="5AB1AA47" w14:textId="287DA17C" w:rsidR="00BF2782" w:rsidRPr="00872343" w:rsidRDefault="00BF2782" w:rsidP="00BF2782">
      <w:pPr>
        <w:spacing w:after="0"/>
        <w:rPr>
          <w:rFonts w:ascii="Garamond" w:hAnsi="Garamond"/>
          <w:sz w:val="28"/>
          <w:szCs w:val="28"/>
        </w:rPr>
      </w:pPr>
    </w:p>
    <w:p w14:paraId="76A8DDA6" w14:textId="06F79C14" w:rsidR="00BF2782" w:rsidRPr="00872343" w:rsidRDefault="00BF2782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>L’amour s’en va comme cette eau courante</w:t>
      </w:r>
    </w:p>
    <w:p w14:paraId="642B6E66" w14:textId="7E2EE980" w:rsidR="00BF2782" w:rsidRPr="00872343" w:rsidRDefault="00BF2782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 xml:space="preserve">        L’amour s’en va</w:t>
      </w:r>
    </w:p>
    <w:p w14:paraId="68C0DFEA" w14:textId="1EF9EA1E" w:rsidR="00BF2782" w:rsidRPr="00872343" w:rsidRDefault="00BF2782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 xml:space="preserve">    Comme la vie est lente</w:t>
      </w:r>
    </w:p>
    <w:p w14:paraId="74974382" w14:textId="20CD40EF" w:rsidR="00BF2782" w:rsidRPr="00872343" w:rsidRDefault="00BF2782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>Et comme l’Espérance est violente</w:t>
      </w:r>
    </w:p>
    <w:p w14:paraId="7D40D8E7" w14:textId="3BCE0C15" w:rsidR="00BF2782" w:rsidRPr="00872343" w:rsidRDefault="00BF2782" w:rsidP="00BF2782">
      <w:pPr>
        <w:spacing w:after="0"/>
        <w:rPr>
          <w:rFonts w:ascii="Garamond" w:hAnsi="Garamond"/>
          <w:sz w:val="28"/>
          <w:szCs w:val="28"/>
        </w:rPr>
      </w:pPr>
    </w:p>
    <w:p w14:paraId="6AB24656" w14:textId="69C964A7" w:rsidR="00BF2782" w:rsidRPr="00872343" w:rsidRDefault="00BF2782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 xml:space="preserve">       Vienne la nuit sonne l’heure</w:t>
      </w:r>
    </w:p>
    <w:p w14:paraId="6E274224" w14:textId="55FCDBF0" w:rsidR="00BF2782" w:rsidRPr="00872343" w:rsidRDefault="00BF2782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 xml:space="preserve">       Les jours s’en vont et je demeure</w:t>
      </w:r>
    </w:p>
    <w:p w14:paraId="608E584F" w14:textId="4FDEAB89" w:rsidR="00BF2782" w:rsidRPr="00872343" w:rsidRDefault="00BF2782" w:rsidP="00BF2782">
      <w:pPr>
        <w:spacing w:after="0"/>
        <w:rPr>
          <w:rFonts w:ascii="Garamond" w:hAnsi="Garamond"/>
          <w:sz w:val="28"/>
          <w:szCs w:val="28"/>
        </w:rPr>
      </w:pPr>
    </w:p>
    <w:p w14:paraId="3A4D141F" w14:textId="25B6B532" w:rsidR="00BF2782" w:rsidRPr="00872343" w:rsidRDefault="00BF2782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>Passent les jours et passent les semaines</w:t>
      </w:r>
    </w:p>
    <w:p w14:paraId="6D51F9E8" w14:textId="4CD2819A" w:rsidR="00BF2782" w:rsidRPr="00872343" w:rsidRDefault="00BF2782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 xml:space="preserve">          Ni temps passé</w:t>
      </w:r>
    </w:p>
    <w:p w14:paraId="42C2CA1C" w14:textId="0AB32F11" w:rsidR="00BF2782" w:rsidRPr="00872343" w:rsidRDefault="00BF2782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 xml:space="preserve">    Ni les amours reviennent</w:t>
      </w:r>
    </w:p>
    <w:p w14:paraId="17214312" w14:textId="3002F34F" w:rsidR="00BF2782" w:rsidRPr="00872343" w:rsidRDefault="00BF2782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>Sous le pont Mirabeau coule la Seine</w:t>
      </w:r>
    </w:p>
    <w:p w14:paraId="7C3CEB3F" w14:textId="4819D004" w:rsidR="00BF2782" w:rsidRPr="00872343" w:rsidRDefault="00BF2782" w:rsidP="00BF2782">
      <w:pPr>
        <w:spacing w:after="0"/>
        <w:rPr>
          <w:rFonts w:ascii="Garamond" w:hAnsi="Garamond"/>
          <w:sz w:val="28"/>
          <w:szCs w:val="28"/>
        </w:rPr>
      </w:pPr>
    </w:p>
    <w:p w14:paraId="214DF44F" w14:textId="58A99BCA" w:rsidR="00BF2782" w:rsidRPr="00872343" w:rsidRDefault="00BF2782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 xml:space="preserve">        Vienne la nuit sonne l’heure</w:t>
      </w:r>
    </w:p>
    <w:p w14:paraId="7DCA84FF" w14:textId="1576DBA4" w:rsidR="00BF2782" w:rsidRPr="00872343" w:rsidRDefault="00BF2782" w:rsidP="00BF2782">
      <w:pPr>
        <w:spacing w:after="0"/>
        <w:rPr>
          <w:rFonts w:ascii="Garamond" w:hAnsi="Garamond"/>
          <w:sz w:val="28"/>
          <w:szCs w:val="28"/>
        </w:rPr>
      </w:pPr>
      <w:r w:rsidRPr="00872343">
        <w:rPr>
          <w:rFonts w:ascii="Garamond" w:hAnsi="Garamond"/>
          <w:sz w:val="28"/>
          <w:szCs w:val="28"/>
        </w:rPr>
        <w:t xml:space="preserve">        Les jours s’en vont je demeure</w:t>
      </w:r>
    </w:p>
    <w:sectPr w:rsidR="00BF2782" w:rsidRPr="00872343" w:rsidSect="003F1079">
      <w:headerReference w:type="default" r:id="rId6"/>
      <w:pgSz w:w="11906" w:h="16838"/>
      <w:pgMar w:top="1417" w:right="1417" w:bottom="1417" w:left="141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B8249E" w14:textId="77777777" w:rsidR="009D386E" w:rsidRDefault="009D386E" w:rsidP="003F1079">
      <w:pPr>
        <w:spacing w:after="0" w:line="240" w:lineRule="auto"/>
      </w:pPr>
      <w:r>
        <w:separator/>
      </w:r>
    </w:p>
  </w:endnote>
  <w:endnote w:type="continuationSeparator" w:id="0">
    <w:p w14:paraId="14C8C892" w14:textId="77777777" w:rsidR="009D386E" w:rsidRDefault="009D386E" w:rsidP="003F10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F27741" w14:textId="77777777" w:rsidR="009D386E" w:rsidRDefault="009D386E" w:rsidP="003F1079">
      <w:pPr>
        <w:spacing w:after="0" w:line="240" w:lineRule="auto"/>
      </w:pPr>
      <w:r>
        <w:separator/>
      </w:r>
    </w:p>
  </w:footnote>
  <w:footnote w:type="continuationSeparator" w:id="0">
    <w:p w14:paraId="1740089F" w14:textId="77777777" w:rsidR="009D386E" w:rsidRDefault="009D386E" w:rsidP="003F10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0BDA8" w14:textId="129444CC" w:rsidR="003F1079" w:rsidRPr="003F1079" w:rsidRDefault="003F1079" w:rsidP="003F1079">
    <w:pPr>
      <w:pStyle w:val="En-tte"/>
      <w:jc w:val="right"/>
      <w:rPr>
        <w:rFonts w:ascii="Garamond" w:hAnsi="Garamond"/>
        <w:b/>
        <w:bCs/>
        <w:color w:val="0000FF"/>
        <w:sz w:val="28"/>
        <w:szCs w:val="28"/>
      </w:rPr>
    </w:pPr>
    <w:r w:rsidRPr="003F1079">
      <w:rPr>
        <w:rFonts w:ascii="Garamond" w:hAnsi="Garamond"/>
        <w:b/>
        <w:bCs/>
        <w:color w:val="0000FF"/>
        <w:sz w:val="28"/>
        <w:szCs w:val="28"/>
      </w:rPr>
      <w:t>LA 1</w:t>
    </w:r>
    <w:r w:rsidR="00BC0461">
      <w:rPr>
        <w:rFonts w:ascii="Garamond" w:hAnsi="Garamond"/>
        <w:b/>
        <w:bCs/>
        <w:color w:val="0000FF"/>
        <w:sz w:val="28"/>
        <w:szCs w:val="28"/>
      </w:rPr>
      <w:t>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tDQ0tbA0NrYwMDRV0lEKTi0uzszPAykwrAUA7sQDCywAAAA="/>
  </w:docVars>
  <w:rsids>
    <w:rsidRoot w:val="003F1079"/>
    <w:rsid w:val="00114422"/>
    <w:rsid w:val="003F1079"/>
    <w:rsid w:val="005207FE"/>
    <w:rsid w:val="00872343"/>
    <w:rsid w:val="009D386E"/>
    <w:rsid w:val="00BC0461"/>
    <w:rsid w:val="00BF2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AF10F0"/>
  <w15:chartTrackingRefBased/>
  <w15:docId w15:val="{AD8FE5D5-382C-4D75-B6E0-F91124E27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3">
    <w:name w:val="heading 3"/>
    <w:basedOn w:val="Normal"/>
    <w:link w:val="Titre3Car"/>
    <w:uiPriority w:val="9"/>
    <w:qFormat/>
    <w:rsid w:val="003F107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3Car">
    <w:name w:val="Titre 3 Car"/>
    <w:basedOn w:val="Policepardfaut"/>
    <w:link w:val="Titre3"/>
    <w:uiPriority w:val="9"/>
    <w:rsid w:val="003F1079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styleId="Accentuation">
    <w:name w:val="Emphasis"/>
    <w:basedOn w:val="Policepardfaut"/>
    <w:uiPriority w:val="20"/>
    <w:qFormat/>
    <w:rsid w:val="003F1079"/>
    <w:rPr>
      <w:i/>
      <w:iCs/>
    </w:rPr>
  </w:style>
  <w:style w:type="paragraph" w:styleId="En-tte">
    <w:name w:val="header"/>
    <w:basedOn w:val="Normal"/>
    <w:link w:val="En-tteCar"/>
    <w:uiPriority w:val="99"/>
    <w:unhideWhenUsed/>
    <w:rsid w:val="003F10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F1079"/>
  </w:style>
  <w:style w:type="paragraph" w:styleId="Pieddepage">
    <w:name w:val="footer"/>
    <w:basedOn w:val="Normal"/>
    <w:link w:val="PieddepageCar"/>
    <w:uiPriority w:val="99"/>
    <w:unhideWhenUsed/>
    <w:rsid w:val="003F10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F10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03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39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Sapielak</dc:creator>
  <cp:keywords/>
  <dc:description/>
  <cp:lastModifiedBy>Henry Letellier</cp:lastModifiedBy>
  <cp:revision>3</cp:revision>
  <cp:lastPrinted>2020-02-23T08:27:00Z</cp:lastPrinted>
  <dcterms:created xsi:type="dcterms:W3CDTF">2019-12-31T12:50:00Z</dcterms:created>
  <dcterms:modified xsi:type="dcterms:W3CDTF">2020-02-23T08:48:00Z</dcterms:modified>
</cp:coreProperties>
</file>